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31736" w14:textId="26BEFA21" w:rsidR="00671FE9" w:rsidRPr="001728AB" w:rsidRDefault="001728AB" w:rsidP="001728AB">
      <w:pPr>
        <w:spacing w:after="0"/>
        <w:ind w:firstLine="708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noProof/>
          <w:lang w:val="es-MX" w:eastAsia="es-MX"/>
        </w:rPr>
        <w:drawing>
          <wp:anchor distT="0" distB="0" distL="114300" distR="114300" simplePos="0" relativeHeight="251659264" behindDoc="0" locked="0" layoutInCell="1" allowOverlap="1" wp14:anchorId="04C4D65D" wp14:editId="7D57B8E4">
            <wp:simplePos x="0" y="0"/>
            <wp:positionH relativeFrom="margin">
              <wp:posOffset>276225</wp:posOffset>
            </wp:positionH>
            <wp:positionV relativeFrom="margin">
              <wp:posOffset>-276225</wp:posOffset>
            </wp:positionV>
            <wp:extent cx="915035" cy="974090"/>
            <wp:effectExtent l="0" t="0" r="0" b="0"/>
            <wp:wrapSquare wrapText="bothSides"/>
            <wp:docPr id="12" name="5 Imagen" descr="logo un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 Imagen" descr="logo uni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4111" t="9164" r="61700" b="8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035" cy="974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71FE9" w:rsidRPr="001728AB">
        <w:rPr>
          <w:rFonts w:ascii="Arial" w:hAnsi="Arial" w:cs="Arial"/>
          <w:b/>
          <w:bCs/>
          <w:sz w:val="20"/>
          <w:szCs w:val="20"/>
        </w:rPr>
        <w:t>Universidad Michoacana de San Nicolás de Hidalgo</w:t>
      </w:r>
    </w:p>
    <w:p w14:paraId="5539CD14" w14:textId="68943E37" w:rsidR="00671FE9" w:rsidRPr="001728AB" w:rsidRDefault="00671FE9" w:rsidP="001728AB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1728AB">
        <w:rPr>
          <w:rFonts w:ascii="Arial" w:hAnsi="Arial" w:cs="Arial"/>
          <w:b/>
          <w:bCs/>
          <w:sz w:val="20"/>
          <w:szCs w:val="20"/>
        </w:rPr>
        <w:t xml:space="preserve">                 </w:t>
      </w:r>
      <w:r w:rsidR="001728AB">
        <w:rPr>
          <w:rFonts w:ascii="Arial" w:hAnsi="Arial" w:cs="Arial"/>
          <w:b/>
          <w:bCs/>
          <w:sz w:val="20"/>
          <w:szCs w:val="20"/>
        </w:rPr>
        <w:tab/>
        <w:t xml:space="preserve">  </w:t>
      </w:r>
      <w:r w:rsidRPr="001728AB">
        <w:rPr>
          <w:rFonts w:ascii="Arial" w:hAnsi="Arial" w:cs="Arial"/>
          <w:b/>
          <w:bCs/>
          <w:sz w:val="20"/>
          <w:szCs w:val="20"/>
        </w:rPr>
        <w:t>RESGUARDO INDIVIDUAL DE CONTROL INTERNO</w:t>
      </w:r>
    </w:p>
    <w:p w14:paraId="17AF2A20" w14:textId="39D6E667" w:rsidR="00671FE9" w:rsidRPr="001728AB" w:rsidRDefault="001728AB" w:rsidP="001728AB">
      <w:pPr>
        <w:spacing w:after="0"/>
        <w:ind w:left="2832" w:firstLine="708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               </w:t>
      </w:r>
      <w:r w:rsidR="00671FE9" w:rsidRPr="001728AB">
        <w:rPr>
          <w:rFonts w:ascii="Arial" w:hAnsi="Arial" w:cs="Arial"/>
          <w:b/>
          <w:bCs/>
          <w:sz w:val="20"/>
          <w:szCs w:val="20"/>
        </w:rPr>
        <w:t>ACERVO CONTEMPORÁNEO</w:t>
      </w:r>
    </w:p>
    <w:p w14:paraId="64D1BC5F" w14:textId="5D3483FE" w:rsidR="00671FE9" w:rsidRDefault="00671FE9" w:rsidP="00671FE9">
      <w:pPr>
        <w:ind w:left="2832" w:firstLine="708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131"/>
        <w:gridCol w:w="1283"/>
        <w:gridCol w:w="826"/>
        <w:gridCol w:w="1022"/>
        <w:gridCol w:w="2522"/>
        <w:gridCol w:w="44"/>
      </w:tblGrid>
      <w:tr w:rsidR="00671FE9" w:rsidRPr="006F6195" w14:paraId="27061747" w14:textId="77777777" w:rsidTr="007D4AC3">
        <w:trPr>
          <w:jc w:val="center"/>
        </w:trPr>
        <w:tc>
          <w:tcPr>
            <w:tcW w:w="4414" w:type="dxa"/>
            <w:gridSpan w:val="2"/>
          </w:tcPr>
          <w:p w14:paraId="68858DAF" w14:textId="63B04F9A" w:rsidR="00671FE9" w:rsidRPr="006F6195" w:rsidRDefault="00671FE9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DEPENDENCIA (URES):</w:t>
            </w:r>
          </w:p>
        </w:tc>
        <w:tc>
          <w:tcPr>
            <w:tcW w:w="4414" w:type="dxa"/>
            <w:gridSpan w:val="4"/>
          </w:tcPr>
          <w:p w14:paraId="66996D61" w14:textId="4EBDCB38" w:rsidR="00671FE9" w:rsidRPr="006F6195" w:rsidRDefault="006F6195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FACULTAD DE DERECHO Y CIENCIAS SOCIALES</w:t>
            </w:r>
          </w:p>
        </w:tc>
      </w:tr>
      <w:tr w:rsidR="00671FE9" w:rsidRPr="006F6195" w14:paraId="27EC8199" w14:textId="77777777" w:rsidTr="007D4AC3">
        <w:trPr>
          <w:trHeight w:val="4379"/>
          <w:jc w:val="center"/>
        </w:trPr>
        <w:tc>
          <w:tcPr>
            <w:tcW w:w="4414" w:type="dxa"/>
            <w:gridSpan w:val="2"/>
          </w:tcPr>
          <w:p w14:paraId="2FB7CDFE" w14:textId="35569A69" w:rsidR="00671FE9" w:rsidRPr="006F6195" w:rsidRDefault="00671FE9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FOTOGRAFÍA DE LOS LIBROS</w:t>
            </w:r>
            <w:r w:rsidR="00C87941" w:rsidRPr="006F6195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</w:tc>
        <w:tc>
          <w:tcPr>
            <w:tcW w:w="4414" w:type="dxa"/>
            <w:gridSpan w:val="4"/>
          </w:tcPr>
          <w:p w14:paraId="396662E3" w14:textId="569515C5" w:rsidR="00671FE9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(TOMA GENERALIZADA DE LOS EJEMPLARES I</w:t>
            </w:r>
            <w:r w:rsidR="006F6195" w:rsidRPr="006F6195">
              <w:rPr>
                <w:rFonts w:ascii="Arial" w:hAnsi="Arial" w:cs="Arial"/>
                <w:sz w:val="16"/>
                <w:szCs w:val="16"/>
              </w:rPr>
              <w:t>NCLUIDOS EN LA FACTURA)</w:t>
            </w:r>
            <w:r w:rsidR="006F6195" w:rsidRPr="006F6195">
              <w:rPr>
                <w:rFonts w:ascii="Arial" w:hAnsi="Arial" w:cs="Arial"/>
                <w:noProof/>
                <w:sz w:val="16"/>
                <w:szCs w:val="16"/>
                <w:lang w:val="es-MX" w:eastAsia="es-MX"/>
              </w:rPr>
              <w:drawing>
                <wp:inline distT="0" distB="0" distL="0" distR="0" wp14:anchorId="3E98B538" wp14:editId="059FF7FB">
                  <wp:extent cx="2292350" cy="2292350"/>
                  <wp:effectExtent l="0" t="0" r="0" b="0"/>
                  <wp:docPr id="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2350" cy="229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1FE9" w:rsidRPr="006F6195" w14:paraId="45095E44" w14:textId="77777777" w:rsidTr="007D4AC3">
        <w:trPr>
          <w:jc w:val="center"/>
        </w:trPr>
        <w:tc>
          <w:tcPr>
            <w:tcW w:w="4414" w:type="dxa"/>
            <w:gridSpan w:val="2"/>
          </w:tcPr>
          <w:p w14:paraId="373489F9" w14:textId="675572F2" w:rsidR="00671FE9" w:rsidRPr="006F6195" w:rsidRDefault="007D4AC3" w:rsidP="00671FE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ÚMERO DE T</w:t>
            </w:r>
            <w:r w:rsidR="006B0112">
              <w:rPr>
                <w:rFonts w:ascii="Arial" w:hAnsi="Arial" w:cs="Arial"/>
                <w:sz w:val="16"/>
                <w:szCs w:val="16"/>
              </w:rPr>
              <w:t>Í</w:t>
            </w:r>
            <w:r>
              <w:rPr>
                <w:rFonts w:ascii="Arial" w:hAnsi="Arial" w:cs="Arial"/>
                <w:sz w:val="16"/>
                <w:szCs w:val="16"/>
              </w:rPr>
              <w:t>TULOS</w:t>
            </w:r>
          </w:p>
        </w:tc>
        <w:tc>
          <w:tcPr>
            <w:tcW w:w="4414" w:type="dxa"/>
            <w:gridSpan w:val="4"/>
          </w:tcPr>
          <w:p w14:paraId="759DE28E" w14:textId="4E58E5F5" w:rsidR="00671FE9" w:rsidRPr="006F6195" w:rsidRDefault="00671FE9" w:rsidP="00671FE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4AC3" w:rsidRPr="006F6195" w14:paraId="73A2ABC2" w14:textId="77777777" w:rsidTr="007D4AC3">
        <w:trPr>
          <w:jc w:val="center"/>
        </w:trPr>
        <w:tc>
          <w:tcPr>
            <w:tcW w:w="4414" w:type="dxa"/>
            <w:gridSpan w:val="2"/>
          </w:tcPr>
          <w:p w14:paraId="03D6CD5D" w14:textId="26A62151" w:rsidR="007D4AC3" w:rsidRPr="006F6195" w:rsidRDefault="007D4AC3" w:rsidP="00671FE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ÚMERO DE VOLÚMENES</w:t>
            </w:r>
          </w:p>
        </w:tc>
        <w:tc>
          <w:tcPr>
            <w:tcW w:w="4414" w:type="dxa"/>
            <w:gridSpan w:val="4"/>
          </w:tcPr>
          <w:p w14:paraId="62911A16" w14:textId="77777777" w:rsidR="007D4AC3" w:rsidRPr="006F6195" w:rsidRDefault="007D4AC3" w:rsidP="00671FE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71FE9" w:rsidRPr="006F6195" w14:paraId="7A3D3B03" w14:textId="77777777" w:rsidTr="007D4AC3">
        <w:trPr>
          <w:jc w:val="center"/>
        </w:trPr>
        <w:tc>
          <w:tcPr>
            <w:tcW w:w="4414" w:type="dxa"/>
            <w:gridSpan w:val="2"/>
          </w:tcPr>
          <w:p w14:paraId="13723A23" w14:textId="57F6A24C" w:rsidR="00671FE9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NÚMERO DE FACTURA:</w:t>
            </w:r>
          </w:p>
        </w:tc>
        <w:tc>
          <w:tcPr>
            <w:tcW w:w="4414" w:type="dxa"/>
            <w:gridSpan w:val="4"/>
          </w:tcPr>
          <w:p w14:paraId="202D059E" w14:textId="2A5C9074" w:rsidR="00671FE9" w:rsidRPr="006F6195" w:rsidRDefault="00620D5A" w:rsidP="00671FE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34194</w:t>
            </w:r>
          </w:p>
        </w:tc>
      </w:tr>
      <w:tr w:rsidR="00671FE9" w:rsidRPr="006F6195" w14:paraId="36546DB7" w14:textId="77777777" w:rsidTr="007D4AC3">
        <w:trPr>
          <w:jc w:val="center"/>
        </w:trPr>
        <w:tc>
          <w:tcPr>
            <w:tcW w:w="4414" w:type="dxa"/>
            <w:gridSpan w:val="2"/>
          </w:tcPr>
          <w:p w14:paraId="1A0DE046" w14:textId="2BBD314D" w:rsidR="00671FE9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FECHA DE FACTURA:</w:t>
            </w:r>
          </w:p>
        </w:tc>
        <w:tc>
          <w:tcPr>
            <w:tcW w:w="4414" w:type="dxa"/>
            <w:gridSpan w:val="4"/>
          </w:tcPr>
          <w:p w14:paraId="21618C69" w14:textId="7643D3A1" w:rsidR="00671FE9" w:rsidRPr="006F6195" w:rsidRDefault="005867BB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17 de julio de 202</w:t>
            </w:r>
            <w:r w:rsidR="00620D5A">
              <w:rPr>
                <w:rFonts w:ascii="Arial" w:hAnsi="Arial" w:cs="Arial"/>
                <w:sz w:val="16"/>
                <w:szCs w:val="16"/>
              </w:rPr>
              <w:t>_</w:t>
            </w:r>
          </w:p>
        </w:tc>
      </w:tr>
      <w:tr w:rsidR="00671FE9" w:rsidRPr="006F6195" w14:paraId="659679F6" w14:textId="77777777" w:rsidTr="007D4AC3">
        <w:trPr>
          <w:jc w:val="center"/>
        </w:trPr>
        <w:tc>
          <w:tcPr>
            <w:tcW w:w="4414" w:type="dxa"/>
            <w:gridSpan w:val="2"/>
          </w:tcPr>
          <w:p w14:paraId="6001C997" w14:textId="0D2E4008" w:rsidR="00671FE9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UUID (FOLIO FISCAL):</w:t>
            </w:r>
          </w:p>
        </w:tc>
        <w:tc>
          <w:tcPr>
            <w:tcW w:w="4414" w:type="dxa"/>
            <w:gridSpan w:val="4"/>
          </w:tcPr>
          <w:p w14:paraId="3F9F83F7" w14:textId="6691AD04" w:rsidR="00671FE9" w:rsidRPr="006F6195" w:rsidRDefault="005867BB" w:rsidP="005867BB">
            <w:pPr>
              <w:pStyle w:val="HTMLconformatoprevio"/>
              <w:shd w:val="clear" w:color="auto" w:fill="FFFFFF"/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color w:val="000000"/>
                <w:sz w:val="16"/>
                <w:szCs w:val="16"/>
              </w:rPr>
              <w:t>aa27785b-4e0e-4045-9572-2fdaeca</w:t>
            </w:r>
            <w:r w:rsidR="00620D5A">
              <w:rPr>
                <w:rFonts w:ascii="Arial" w:hAnsi="Arial" w:cs="Arial"/>
                <w:color w:val="000000"/>
                <w:sz w:val="16"/>
                <w:szCs w:val="16"/>
              </w:rPr>
              <w:t>834194</w:t>
            </w:r>
          </w:p>
        </w:tc>
      </w:tr>
      <w:tr w:rsidR="00671FE9" w:rsidRPr="006F6195" w14:paraId="36FC210D" w14:textId="77777777" w:rsidTr="007D4AC3">
        <w:trPr>
          <w:jc w:val="center"/>
        </w:trPr>
        <w:tc>
          <w:tcPr>
            <w:tcW w:w="4414" w:type="dxa"/>
            <w:gridSpan w:val="2"/>
          </w:tcPr>
          <w:p w14:paraId="58D1CD66" w14:textId="6C638AE6" w:rsidR="00C87941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COSTO:</w:t>
            </w:r>
          </w:p>
        </w:tc>
        <w:tc>
          <w:tcPr>
            <w:tcW w:w="4414" w:type="dxa"/>
            <w:gridSpan w:val="4"/>
          </w:tcPr>
          <w:p w14:paraId="03C1A5A3" w14:textId="2E62EB7C" w:rsidR="00671FE9" w:rsidRPr="006F6195" w:rsidRDefault="005867BB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$</w:t>
            </w:r>
            <w:r w:rsidR="00620D5A">
              <w:rPr>
                <w:rFonts w:ascii="Arial" w:hAnsi="Arial" w:cs="Arial"/>
                <w:sz w:val="16"/>
                <w:szCs w:val="16"/>
              </w:rPr>
              <w:t>4</w:t>
            </w:r>
            <w:r w:rsidRPr="006F6195">
              <w:rPr>
                <w:rFonts w:ascii="Arial" w:hAnsi="Arial" w:cs="Arial"/>
                <w:sz w:val="16"/>
                <w:szCs w:val="16"/>
              </w:rPr>
              <w:t>,</w:t>
            </w:r>
            <w:r w:rsidR="00620D5A">
              <w:rPr>
                <w:rFonts w:ascii="Arial" w:hAnsi="Arial" w:cs="Arial"/>
                <w:sz w:val="16"/>
                <w:szCs w:val="16"/>
              </w:rPr>
              <w:t>2</w:t>
            </w:r>
            <w:r w:rsidRPr="006F6195">
              <w:rPr>
                <w:rFonts w:ascii="Arial" w:hAnsi="Arial" w:cs="Arial"/>
                <w:sz w:val="16"/>
                <w:szCs w:val="16"/>
              </w:rPr>
              <w:t>00.00</w:t>
            </w:r>
          </w:p>
        </w:tc>
      </w:tr>
      <w:tr w:rsidR="00671FE9" w:rsidRPr="006F6195" w14:paraId="5BEB15A0" w14:textId="77777777" w:rsidTr="007D4AC3">
        <w:trPr>
          <w:jc w:val="center"/>
        </w:trPr>
        <w:tc>
          <w:tcPr>
            <w:tcW w:w="4414" w:type="dxa"/>
            <w:gridSpan w:val="2"/>
          </w:tcPr>
          <w:p w14:paraId="018CCA77" w14:textId="6B823504" w:rsidR="00671FE9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PROVEEDOR:</w:t>
            </w:r>
          </w:p>
        </w:tc>
        <w:tc>
          <w:tcPr>
            <w:tcW w:w="4414" w:type="dxa"/>
            <w:gridSpan w:val="4"/>
          </w:tcPr>
          <w:p w14:paraId="113FE970" w14:textId="13B6867B" w:rsidR="00671FE9" w:rsidRPr="006F6195" w:rsidRDefault="00620D5A" w:rsidP="00671FE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MPRESA</w:t>
            </w:r>
            <w:r w:rsidR="005867BB" w:rsidRPr="006F6195">
              <w:rPr>
                <w:rFonts w:ascii="Arial" w:hAnsi="Arial" w:cs="Arial"/>
                <w:sz w:val="16"/>
                <w:szCs w:val="16"/>
              </w:rPr>
              <w:t xml:space="preserve"> S.A. de C.V.</w:t>
            </w:r>
          </w:p>
        </w:tc>
      </w:tr>
      <w:tr w:rsidR="00C87941" w:rsidRPr="006F6195" w14:paraId="1E19F349" w14:textId="77777777" w:rsidTr="007D4AC3">
        <w:trPr>
          <w:trHeight w:val="412"/>
          <w:jc w:val="center"/>
        </w:trPr>
        <w:tc>
          <w:tcPr>
            <w:tcW w:w="4414" w:type="dxa"/>
            <w:gridSpan w:val="2"/>
          </w:tcPr>
          <w:p w14:paraId="531941C3" w14:textId="5876E476" w:rsidR="00C87941" w:rsidRPr="006F6195" w:rsidRDefault="00C87941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RECURSO:</w:t>
            </w:r>
          </w:p>
        </w:tc>
        <w:tc>
          <w:tcPr>
            <w:tcW w:w="4414" w:type="dxa"/>
            <w:gridSpan w:val="4"/>
          </w:tcPr>
          <w:p w14:paraId="0AFCC4E3" w14:textId="0946826B" w:rsidR="00C87941" w:rsidRPr="006F6195" w:rsidRDefault="005867BB" w:rsidP="00671FE9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Proyecto 202</w:t>
            </w:r>
            <w:r w:rsidR="00620D5A">
              <w:rPr>
                <w:rFonts w:ascii="Arial" w:hAnsi="Arial" w:cs="Arial"/>
                <w:sz w:val="16"/>
                <w:szCs w:val="16"/>
              </w:rPr>
              <w:t>_</w:t>
            </w:r>
            <w:r w:rsidRPr="006F6195">
              <w:rPr>
                <w:rFonts w:ascii="Arial" w:hAnsi="Arial" w:cs="Arial"/>
                <w:sz w:val="16"/>
                <w:szCs w:val="16"/>
              </w:rPr>
              <w:t xml:space="preserve"> registrado por el Dr. </w:t>
            </w:r>
            <w:r w:rsidR="00620D5A">
              <w:rPr>
                <w:rFonts w:ascii="Arial" w:hAnsi="Arial" w:cs="Arial"/>
                <w:sz w:val="16"/>
                <w:szCs w:val="16"/>
              </w:rPr>
              <w:t>Nombre</w:t>
            </w:r>
          </w:p>
        </w:tc>
      </w:tr>
      <w:tr w:rsidR="00C87941" w:rsidRPr="006F6195" w14:paraId="0A93FBF4" w14:textId="77777777" w:rsidTr="007D4AC3">
        <w:trPr>
          <w:jc w:val="center"/>
        </w:trPr>
        <w:tc>
          <w:tcPr>
            <w:tcW w:w="4414" w:type="dxa"/>
            <w:gridSpan w:val="2"/>
          </w:tcPr>
          <w:p w14:paraId="33DCD32E" w14:textId="440CE12B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URES DE GASTO:</w:t>
            </w:r>
          </w:p>
        </w:tc>
        <w:tc>
          <w:tcPr>
            <w:tcW w:w="826" w:type="dxa"/>
          </w:tcPr>
          <w:p w14:paraId="02AB20DD" w14:textId="24A81A6F" w:rsidR="00C87941" w:rsidRPr="006F6195" w:rsidRDefault="005867BB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405</w:t>
            </w:r>
          </w:p>
        </w:tc>
        <w:tc>
          <w:tcPr>
            <w:tcW w:w="3588" w:type="dxa"/>
            <w:gridSpan w:val="3"/>
          </w:tcPr>
          <w:p w14:paraId="399E579D" w14:textId="361E20B9" w:rsidR="00C87941" w:rsidRPr="006F6195" w:rsidRDefault="005867BB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Coordinación de la Investigación Científica</w:t>
            </w:r>
          </w:p>
        </w:tc>
      </w:tr>
      <w:tr w:rsidR="00C87941" w:rsidRPr="006F6195" w14:paraId="2FFAE64A" w14:textId="77777777" w:rsidTr="007D4AC3">
        <w:trPr>
          <w:jc w:val="center"/>
        </w:trPr>
        <w:tc>
          <w:tcPr>
            <w:tcW w:w="4414" w:type="dxa"/>
            <w:gridSpan w:val="2"/>
          </w:tcPr>
          <w:p w14:paraId="44C4772E" w14:textId="3D270A8F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URES DE ASIGNACIÓN:</w:t>
            </w:r>
          </w:p>
        </w:tc>
        <w:tc>
          <w:tcPr>
            <w:tcW w:w="826" w:type="dxa"/>
          </w:tcPr>
          <w:p w14:paraId="7D1D54F9" w14:textId="6779758F" w:rsidR="00C87941" w:rsidRPr="006F6195" w:rsidRDefault="005867BB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232</w:t>
            </w:r>
          </w:p>
        </w:tc>
        <w:tc>
          <w:tcPr>
            <w:tcW w:w="3588" w:type="dxa"/>
            <w:gridSpan w:val="3"/>
          </w:tcPr>
          <w:p w14:paraId="401CE7F1" w14:textId="1B78A191" w:rsidR="00C87941" w:rsidRPr="006F6195" w:rsidRDefault="005867BB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Facultad de Derecho y Ciencias Sociales</w:t>
            </w:r>
          </w:p>
        </w:tc>
      </w:tr>
      <w:tr w:rsidR="00C87941" w:rsidRPr="006F6195" w14:paraId="7F9E92B7" w14:textId="77777777" w:rsidTr="007D4AC3">
        <w:trPr>
          <w:jc w:val="center"/>
        </w:trPr>
        <w:tc>
          <w:tcPr>
            <w:tcW w:w="4414" w:type="dxa"/>
            <w:gridSpan w:val="2"/>
          </w:tcPr>
          <w:p w14:paraId="3ADE1219" w14:textId="332E2E0E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UBICACIÓN DENTRO DE LA URES:</w:t>
            </w:r>
          </w:p>
        </w:tc>
        <w:tc>
          <w:tcPr>
            <w:tcW w:w="826" w:type="dxa"/>
          </w:tcPr>
          <w:p w14:paraId="7D081945" w14:textId="48B7E06E" w:rsidR="00C87941" w:rsidRPr="006F6195" w:rsidRDefault="005867BB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017</w:t>
            </w:r>
          </w:p>
        </w:tc>
        <w:tc>
          <w:tcPr>
            <w:tcW w:w="3588" w:type="dxa"/>
            <w:gridSpan w:val="3"/>
          </w:tcPr>
          <w:p w14:paraId="74691D86" w14:textId="511A2813" w:rsidR="00C87941" w:rsidRPr="006F6195" w:rsidRDefault="005867BB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Cubículos en general</w:t>
            </w:r>
          </w:p>
        </w:tc>
      </w:tr>
      <w:tr w:rsidR="00C87941" w:rsidRPr="006F6195" w14:paraId="1F84614D" w14:textId="77777777" w:rsidTr="007D4AC3">
        <w:trPr>
          <w:jc w:val="center"/>
        </w:trPr>
        <w:tc>
          <w:tcPr>
            <w:tcW w:w="4414" w:type="dxa"/>
            <w:gridSpan w:val="2"/>
          </w:tcPr>
          <w:p w14:paraId="6A09E674" w14:textId="08153A8F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FECHA DE ELABORACIÓN:</w:t>
            </w:r>
          </w:p>
        </w:tc>
        <w:tc>
          <w:tcPr>
            <w:tcW w:w="4414" w:type="dxa"/>
            <w:gridSpan w:val="4"/>
          </w:tcPr>
          <w:p w14:paraId="18DADE07" w14:textId="0DB15B88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05 de diciembre de 202</w:t>
            </w:r>
            <w:r w:rsidR="00620D5A">
              <w:rPr>
                <w:rFonts w:ascii="Arial" w:hAnsi="Arial" w:cs="Arial"/>
                <w:sz w:val="16"/>
                <w:szCs w:val="16"/>
              </w:rPr>
              <w:t>_</w:t>
            </w:r>
          </w:p>
        </w:tc>
      </w:tr>
      <w:tr w:rsidR="00C87941" w:rsidRPr="006F6195" w14:paraId="11159C88" w14:textId="77777777" w:rsidTr="007D4AC3">
        <w:trPr>
          <w:jc w:val="center"/>
        </w:trPr>
        <w:tc>
          <w:tcPr>
            <w:tcW w:w="4414" w:type="dxa"/>
            <w:gridSpan w:val="2"/>
          </w:tcPr>
          <w:p w14:paraId="65CE64EC" w14:textId="47322483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OBSERVACIONES:</w:t>
            </w:r>
          </w:p>
        </w:tc>
        <w:tc>
          <w:tcPr>
            <w:tcW w:w="4414" w:type="dxa"/>
            <w:gridSpan w:val="4"/>
          </w:tcPr>
          <w:p w14:paraId="3A029B89" w14:textId="2A37840C" w:rsidR="00C87941" w:rsidRPr="006F6195" w:rsidRDefault="00C87941" w:rsidP="00C87941">
            <w:pPr>
              <w:rPr>
                <w:rFonts w:ascii="Arial" w:hAnsi="Arial" w:cs="Arial"/>
                <w:sz w:val="16"/>
                <w:szCs w:val="16"/>
              </w:rPr>
            </w:pPr>
            <w:r w:rsidRPr="006F6195">
              <w:rPr>
                <w:rFonts w:ascii="Arial" w:hAnsi="Arial" w:cs="Arial"/>
                <w:sz w:val="16"/>
                <w:szCs w:val="16"/>
              </w:rPr>
              <w:t>Las que sean necesarias</w:t>
            </w:r>
          </w:p>
        </w:tc>
      </w:tr>
      <w:tr w:rsidR="001728AB" w:rsidRPr="001728AB" w14:paraId="1460C104" w14:textId="77777777" w:rsidTr="00620D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4" w:type="dxa"/>
          <w:jc w:val="center"/>
        </w:trPr>
        <w:tc>
          <w:tcPr>
            <w:tcW w:w="3131" w:type="dxa"/>
          </w:tcPr>
          <w:p w14:paraId="66186FFC" w14:textId="0DD4D87B" w:rsidR="001728AB" w:rsidRPr="001728AB" w:rsidRDefault="001728AB" w:rsidP="001728A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31" w:type="dxa"/>
            <w:gridSpan w:val="3"/>
          </w:tcPr>
          <w:p w14:paraId="528CF388" w14:textId="77777777" w:rsidR="001728AB" w:rsidRPr="001728AB" w:rsidRDefault="001728AB" w:rsidP="001728A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522" w:type="dxa"/>
          </w:tcPr>
          <w:p w14:paraId="04679235" w14:textId="77777777" w:rsidR="001728AB" w:rsidRPr="001728AB" w:rsidRDefault="001728AB" w:rsidP="001728A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728AB" w:rsidRPr="001728AB" w14:paraId="37BD7867" w14:textId="77777777" w:rsidTr="00620D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4" w:type="dxa"/>
          <w:jc w:val="center"/>
        </w:trPr>
        <w:tc>
          <w:tcPr>
            <w:tcW w:w="3131" w:type="dxa"/>
          </w:tcPr>
          <w:p w14:paraId="107DA297" w14:textId="77777777" w:rsidR="001728AB" w:rsidRDefault="001728AB" w:rsidP="001728AB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Entrega </w:t>
            </w:r>
          </w:p>
          <w:p w14:paraId="5ED96E0C" w14:textId="78DEA570" w:rsidR="001728AB" w:rsidRPr="001728AB" w:rsidRDefault="001728AB" w:rsidP="001728AB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(Nombre y firma)</w:t>
            </w:r>
          </w:p>
        </w:tc>
        <w:tc>
          <w:tcPr>
            <w:tcW w:w="3131" w:type="dxa"/>
            <w:gridSpan w:val="3"/>
          </w:tcPr>
          <w:p w14:paraId="4F7E5FEB" w14:textId="77777777" w:rsidR="001728AB" w:rsidRDefault="001728AB" w:rsidP="001728AB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Verifica</w:t>
            </w:r>
          </w:p>
          <w:p w14:paraId="565FBA05" w14:textId="644E9E87" w:rsidR="001728AB" w:rsidRPr="001728AB" w:rsidRDefault="001728AB" w:rsidP="001728AB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(Nombre y firma)</w:t>
            </w:r>
          </w:p>
        </w:tc>
        <w:tc>
          <w:tcPr>
            <w:tcW w:w="2522" w:type="dxa"/>
          </w:tcPr>
          <w:p w14:paraId="46E1EC47" w14:textId="77777777" w:rsidR="001728AB" w:rsidRDefault="001728AB" w:rsidP="001728AB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Recibe</w:t>
            </w:r>
          </w:p>
          <w:p w14:paraId="31702EBB" w14:textId="7C8B891E" w:rsidR="001728AB" w:rsidRPr="001728AB" w:rsidRDefault="001728AB" w:rsidP="001728AB">
            <w:pPr>
              <w:spacing w:after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(Nombre y firma)</w:t>
            </w:r>
          </w:p>
        </w:tc>
      </w:tr>
      <w:tr w:rsidR="001728AB" w:rsidRPr="001728AB" w14:paraId="6ED75691" w14:textId="77777777" w:rsidTr="00620D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4" w:type="dxa"/>
          <w:jc w:val="center"/>
        </w:trPr>
        <w:tc>
          <w:tcPr>
            <w:tcW w:w="3131" w:type="dxa"/>
          </w:tcPr>
          <w:p w14:paraId="7AC0D14B" w14:textId="41E3DB61" w:rsidR="001728AB" w:rsidRPr="001728AB" w:rsidRDefault="001728AB" w:rsidP="001728A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itular de la URES</w:t>
            </w:r>
          </w:p>
        </w:tc>
        <w:tc>
          <w:tcPr>
            <w:tcW w:w="3131" w:type="dxa"/>
            <w:gridSpan w:val="3"/>
          </w:tcPr>
          <w:p w14:paraId="522A2E32" w14:textId="2D576E01" w:rsidR="001728AB" w:rsidRPr="001728AB" w:rsidRDefault="001728AB" w:rsidP="001728A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Enlace Autorizado</w:t>
            </w:r>
          </w:p>
        </w:tc>
        <w:tc>
          <w:tcPr>
            <w:tcW w:w="2522" w:type="dxa"/>
          </w:tcPr>
          <w:p w14:paraId="373B090F" w14:textId="09AA6FCA" w:rsidR="001728AB" w:rsidRPr="001728AB" w:rsidRDefault="001728AB" w:rsidP="001728A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Usuario final.</w:t>
            </w:r>
          </w:p>
        </w:tc>
      </w:tr>
    </w:tbl>
    <w:p w14:paraId="2E50BFA2" w14:textId="77777777" w:rsidR="001728AB" w:rsidRPr="00671FE9" w:rsidRDefault="001728AB" w:rsidP="007D4AC3">
      <w:pPr>
        <w:rPr>
          <w:rFonts w:ascii="Arial" w:hAnsi="Arial" w:cs="Arial"/>
          <w:b/>
          <w:bCs/>
          <w:sz w:val="24"/>
          <w:szCs w:val="24"/>
        </w:rPr>
      </w:pPr>
    </w:p>
    <w:sectPr w:rsidR="001728AB" w:rsidRPr="00671FE9" w:rsidSect="001728AB">
      <w:pgSz w:w="12240" w:h="15840"/>
      <w:pgMar w:top="851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sjQwMTIzNjW3sLRU0lEKTi0uzszPAykwrAUAWUOiqiwAAAA="/>
  </w:docVars>
  <w:rsids>
    <w:rsidRoot w:val="00671FE9"/>
    <w:rsid w:val="001728AB"/>
    <w:rsid w:val="005867BB"/>
    <w:rsid w:val="00620D5A"/>
    <w:rsid w:val="006219BB"/>
    <w:rsid w:val="00671FE9"/>
    <w:rsid w:val="0068731B"/>
    <w:rsid w:val="006B0112"/>
    <w:rsid w:val="006F6195"/>
    <w:rsid w:val="007D39A4"/>
    <w:rsid w:val="007D4AC3"/>
    <w:rsid w:val="00C87941"/>
    <w:rsid w:val="00D04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DCD06"/>
  <w15:chartTrackingRefBased/>
  <w15:docId w15:val="{315B0582-FE64-4D3D-9702-90FFF3487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FE9"/>
    <w:pPr>
      <w:spacing w:after="200" w:line="276" w:lineRule="auto"/>
    </w:pPr>
    <w:rPr>
      <w:rFonts w:ascii="Calibri" w:eastAsia="Calibri" w:hAnsi="Calibri" w:cs="Times New Roman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71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586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5867BB"/>
    <w:rPr>
      <w:rFonts w:ascii="Courier New" w:eastAsia="Times New Roman" w:hAnsi="Courier New" w:cs="Courier New"/>
      <w:sz w:val="20"/>
      <w:szCs w:val="20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7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0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BM-Berenice</dc:creator>
  <cp:keywords/>
  <dc:description/>
  <cp:lastModifiedBy>Microsoft Office User</cp:lastModifiedBy>
  <cp:revision>3</cp:revision>
  <dcterms:created xsi:type="dcterms:W3CDTF">2020-12-08T19:33:00Z</dcterms:created>
  <dcterms:modified xsi:type="dcterms:W3CDTF">2021-11-11T18:46:00Z</dcterms:modified>
</cp:coreProperties>
</file>